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0" w:name="X1e3f9c7f4e312f9ec62ab1d94608ab4a9035dba"/>
    <w:p>
      <w:pPr>
        <w:pStyle w:val="Heading1"/>
      </w:pPr>
      <w:r>
        <w:t xml:space="preserve">STATEMENT OF PURPOSE: COMMITMENT TO SERVICE AS A POLICE OFFICER IN ISLAMABAD, PAKISTAN</w:t>
      </w:r>
    </w:p>
    <w:p>
      <w:pPr>
        <w:pStyle w:val="FirstParagraph"/>
      </w:pPr>
      <w:r>
        <w:t xml:space="preserve">With profound respect for the sacred duty of maintaining peace and justice in our nation, I submit this Statement of Purpose to express my unwavering commitment to serving as a Police Officer within the Islamabad Capital Territory. As Pakistan's federal capital and political heartland, Islamabad represents not only architectural grandeur but also the embodiment of national unity where every citizen's safety is paramount. My aspiration to join the ranks of law enforcement in this pivotal city stems from deep-seated conviction that protecting lives, upholding constitutional values, and fostering community trust are inseparable pillars of a secure Pakistan.</w:t>
      </w:r>
    </w:p>
    <w:p>
      <w:pPr>
        <w:pStyle w:val="BodyText"/>
      </w:pPr>
      <w:r>
        <w:t xml:space="preserve">My journey toward this calling began during my formative years in Rawalpindi, where I witnessed firsthand how effective policing transforms communities. As a youth volunteer with the Islamabad Community Watch Initiative (2018-2020), I assisted neighborhood patrols, documented minor disturbances, and facilitated communication between residents and local authorities. This experience revealed that true security extends beyond arresting offenders—it requires understanding socioeconomic challenges in diverse neighborhoods like DHA Phase V or Blue Area where diplomatic missions coexist with bustling markets. In one critical instance, my mediation skills helped resolve a tense landlord-tenant conflict before it escalated into violence, demonstrating how proactive engagement prevents crises. These formative experiences solidified my belief that the Police Officer must be both guardian and neighbor.</w:t>
      </w:r>
    </w:p>
    <w:p>
      <w:pPr>
        <w:pStyle w:val="BodyText"/>
      </w:pPr>
      <w:r>
        <w:t xml:space="preserve">Academically, I earned a Bachelor of Social Sciences with honors in Criminology from Quaid-i-Azam University (2021), where I specialized in urban policing strategies relevant to Pakistan Islamabad's unique context. My thesis, "Community Policing Models for Diplomatic Corridors in Islamabad," analyzed how the Punjab Police's recent initiatives reduced crime rates by 18% near diplomatic enclaves through regular town hall meetings and youth engagement programs. This research underscored a critical truth: modern policing in Pakistan Islamabad demands cultural intelligence to navigate interactions with foreign diplomats, local officials, and diverse ethnic communities—from Pashtun settlers in Kallar Kahar to Punjabi families in Gulberg. I further strengthened my qualifications through the National Police Academy's online certification program (2022), completing modules on counter-terrorism protocols and digital evidence handling essential for our capital city's security landscape.</w:t>
      </w:r>
    </w:p>
    <w:p>
      <w:pPr>
        <w:pStyle w:val="BodyText"/>
      </w:pPr>
      <w:r>
        <w:t xml:space="preserve">What distinguishes my approach is an understanding of Pakistan Islamabad's specific challenges as a federal capital. Unlike provincial cities, Islamabad faces dual pressures: managing high-stakes security for government institutions while ensuring accessibility for 1.5 million residents across its meticulously planned zones. The recent surge in cybercrime targeting financial districts (as reported by the Federal Investigation Agency) and traffic congestion at key intersections like F-7 to F-9 have highlighted the need for adaptable, tech-savvy officers. I am committed to mastering these dynamics through continuous learning—particularly in areas like data analytics for crime mapping, which I studied under Dr. Zohra Khan's urban security workshop at COMSATS University. My goal is not merely to enforce laws but to anticipate threats through community partnerships that mirror Islamabad’s spirit of inclusivity.</w:t>
      </w:r>
    </w:p>
    <w:p>
      <w:pPr>
        <w:pStyle w:val="BodyText"/>
      </w:pPr>
      <w:r>
        <w:t xml:space="preserve">My family's legacy further fuels this dedication: my grandfather served as a Sub-Inspector in Rawalpindi Police during Pakistan's pivotal 1970s, instilling in me the ethical framework that guides every step. He often emphasized, "A Police Officer doesn't just carry a baton; they carry the hopes of an entire neighborhood." This wisdom informs my perspective on accountability—a principle I practiced while coordinating relief efforts during the 2022 floods in Islamabad's vulnerable Thokar Niaz Baig area. As a volunteer with the National Disaster Management Authority, I helped evacuate 35 families and documented displacement patterns to aid future responses, proving that emergency readiness is integral to daily policing.</w:t>
      </w:r>
    </w:p>
    <w:p>
      <w:pPr>
        <w:pStyle w:val="BodyText"/>
      </w:pPr>
      <w:r>
        <w:t xml:space="preserve">Should I be honored with this opportunity, I pledge to contribute immediately as a Police Officer in Islamabad through three core commitments. First, community engagement: organizing quarterly "Safety Dialogues" in all 21 Union Councils of Islamabad to address residents' concerns about petty theft or traffic safety. Second, technological proficiency: leveraging my digital literacy to streamline report filing via the Smart Police App and assist in analyzing crime data for targeted patrols. Third, ethical leadership: mentoring junior officers on de-escalation techniques—especially vital when managing protests near Parliament House or protecting public events at Faisal Mosque. I recognize that trust is the bedrock of effective policing in Pakistan Islamabad; without it, even the most skilled officer remains ineffective.</w:t>
      </w:r>
    </w:p>
    <w:p>
      <w:pPr>
        <w:pStyle w:val="BodyText"/>
      </w:pPr>
      <w:r>
        <w:t xml:space="preserve">I understand the profound gravity of this role in a nation where security concerns often dominate headlines. Yet my vision transcends mere duty—it is about weaving safety into Islamabad's very fabric. When citizens walk freely through F-10 parks at midnight or send children to schools without fear, that is the legacy I seek to build. In Pakistan Islamabad, where diplomacy meets daily life and diversity defines our streets, a Police Officer must be a bridge between law and community. My training, experiences, and unyielding commitment prepare me to serve as that bridge with integrity.</w:t>
      </w:r>
    </w:p>
    <w:p>
      <w:pPr>
        <w:pStyle w:val="BodyText"/>
      </w:pPr>
      <w:r>
        <w:t xml:space="preserve">The opportunity to wear the uniform of Islamabad's police force is not merely a career choice but a sacred covenant with Pakistan’s future. I am ready to dedicate my energy, ethics, and intellect to ensuring that every resident—whether residing in Diplomatic Enclave or F-6—feels protected by a force that embodies the nation's promise of "justice for all." I stand prepared today to serve as your next Police Officer in Islamabad, Pakistan, with humility and resolv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ce Officer Position - Islamabad, Pakistan</dc:title>
  <dc:creator/>
  <cp:keywords/>
  <dcterms:created xsi:type="dcterms:W3CDTF">2026-06-04T04:17:58Z</dcterms:created>
  <dcterms:modified xsi:type="dcterms:W3CDTF">2026-06-04T04:17:58Z</dcterms:modified>
</cp:coreProperties>
</file>

<file path=docProps/custom.xml><?xml version="1.0" encoding="utf-8"?>
<Properties xmlns="http://schemas.openxmlformats.org/officeDocument/2006/custom-properties" xmlns:vt="http://schemas.openxmlformats.org/officeDocument/2006/docPropsVTypes"/>
</file>